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D26D9A" w14:textId="1D5F1236" w:rsidR="001804E0" w:rsidRPr="00337B90" w:rsidRDefault="001804E0" w:rsidP="001804E0">
      <w:pPr>
        <w:jc w:val="both"/>
        <w:rPr>
          <w:rFonts w:ascii="Arial" w:hAnsi="Arial" w:cs="Arial"/>
        </w:rPr>
      </w:pPr>
    </w:p>
    <w:p w14:paraId="634A6CD8" w14:textId="77777777" w:rsidR="00D24767" w:rsidRPr="00FD22E4" w:rsidRDefault="00D24767" w:rsidP="001804E0">
      <w:pPr>
        <w:jc w:val="both"/>
        <w:rPr>
          <w:rFonts w:ascii="Arial" w:hAnsi="Arial" w:cs="Arial"/>
          <w:color w:val="EE0000"/>
        </w:rPr>
      </w:pPr>
    </w:p>
    <w:p w14:paraId="37A5C070" w14:textId="64F341C3" w:rsidR="00FD22E4" w:rsidRDefault="00880430" w:rsidP="00880430">
      <w:pPr>
        <w:rPr>
          <w:rFonts w:eastAsia="Times New Roman"/>
          <w:sz w:val="20"/>
          <w:szCs w:val="20"/>
        </w:rPr>
      </w:pPr>
      <w:r w:rsidRPr="00880430">
        <w:rPr>
          <w:sz w:val="20"/>
          <w:szCs w:val="20"/>
          <w:lang w:eastAsia="en-US"/>
        </w:rPr>
        <w:t>ROPS.XI.26.261.1.2026</w:t>
      </w:r>
      <w:r>
        <w:rPr>
          <w:rFonts w:eastAsia="Times New Roman"/>
          <w:sz w:val="20"/>
          <w:szCs w:val="20"/>
        </w:rPr>
        <w:tab/>
      </w:r>
      <w:r>
        <w:rPr>
          <w:rFonts w:eastAsia="Times New Roman"/>
          <w:sz w:val="20"/>
          <w:szCs w:val="20"/>
        </w:rPr>
        <w:tab/>
      </w:r>
      <w:r>
        <w:rPr>
          <w:rFonts w:eastAsia="Times New Roman"/>
          <w:sz w:val="20"/>
          <w:szCs w:val="20"/>
        </w:rPr>
        <w:tab/>
      </w:r>
      <w:r>
        <w:rPr>
          <w:rFonts w:eastAsia="Times New Roman"/>
          <w:sz w:val="20"/>
          <w:szCs w:val="20"/>
        </w:rPr>
        <w:tab/>
      </w:r>
      <w:r>
        <w:rPr>
          <w:rFonts w:eastAsia="Times New Roman"/>
          <w:sz w:val="20"/>
          <w:szCs w:val="20"/>
        </w:rPr>
        <w:tab/>
      </w:r>
      <w:r>
        <w:rPr>
          <w:rFonts w:eastAsia="Times New Roman"/>
          <w:sz w:val="20"/>
          <w:szCs w:val="20"/>
        </w:rPr>
        <w:tab/>
      </w:r>
      <w:r>
        <w:rPr>
          <w:rFonts w:eastAsia="Times New Roman"/>
          <w:sz w:val="20"/>
          <w:szCs w:val="20"/>
        </w:rPr>
        <w:tab/>
      </w:r>
      <w:r>
        <w:rPr>
          <w:rFonts w:eastAsia="Times New Roman"/>
          <w:sz w:val="20"/>
          <w:szCs w:val="20"/>
        </w:rPr>
        <w:tab/>
      </w:r>
      <w:r w:rsidR="00FD22E4">
        <w:rPr>
          <w:rFonts w:eastAsia="Times New Roman"/>
          <w:sz w:val="20"/>
          <w:szCs w:val="20"/>
        </w:rPr>
        <w:t>załącznik nr 1</w:t>
      </w:r>
    </w:p>
    <w:p w14:paraId="6CD4526A" w14:textId="77777777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</w:p>
    <w:p w14:paraId="286AA286" w14:textId="77777777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</w:p>
    <w:p w14:paraId="1DE9A574" w14:textId="77777777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</w:p>
    <w:p w14:paraId="277D2484" w14:textId="77777777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  <w:r>
        <w:rPr>
          <w:b/>
          <w:sz w:val="20"/>
          <w:szCs w:val="20"/>
          <w:lang w:eastAsia="en-US"/>
        </w:rPr>
        <w:t>FORMULARZ OFERTOWY</w:t>
      </w:r>
    </w:p>
    <w:p w14:paraId="06EE9979" w14:textId="607068C3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  <w:r>
        <w:rPr>
          <w:b/>
          <w:sz w:val="20"/>
          <w:szCs w:val="20"/>
          <w:lang w:eastAsia="en-US"/>
        </w:rPr>
        <w:t xml:space="preserve">Regionalnego Ośrodka Polityki Społecznej </w:t>
      </w:r>
      <w:r w:rsidR="00880430">
        <w:rPr>
          <w:b/>
          <w:sz w:val="20"/>
          <w:szCs w:val="20"/>
          <w:lang w:eastAsia="en-US"/>
        </w:rPr>
        <w:t xml:space="preserve">w Zielonej Górze </w:t>
      </w:r>
      <w:bookmarkStart w:id="0" w:name="_GoBack"/>
      <w:bookmarkEnd w:id="0"/>
    </w:p>
    <w:p w14:paraId="0A826F4F" w14:textId="77777777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</w:p>
    <w:p w14:paraId="48F4CD97" w14:textId="77777777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</w:p>
    <w:p w14:paraId="727FF3EB" w14:textId="77777777" w:rsidR="00FD22E4" w:rsidRDefault="00FD22E4" w:rsidP="00FD22E4">
      <w:pPr>
        <w:jc w:val="center"/>
        <w:rPr>
          <w:b/>
          <w:sz w:val="20"/>
          <w:szCs w:val="20"/>
          <w:lang w:eastAsia="en-US"/>
        </w:rPr>
      </w:pPr>
    </w:p>
    <w:p w14:paraId="31BD64F3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……………………………………………………………………………………..</w:t>
      </w:r>
    </w:p>
    <w:p w14:paraId="49D68B61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 xml:space="preserve">nazwa Wykonawcy </w:t>
      </w:r>
    </w:p>
    <w:p w14:paraId="46ADDE8E" w14:textId="77777777" w:rsidR="00FD22E4" w:rsidRDefault="00FD22E4" w:rsidP="00FD22E4">
      <w:pPr>
        <w:rPr>
          <w:sz w:val="20"/>
          <w:szCs w:val="20"/>
          <w:lang w:eastAsia="en-US"/>
        </w:rPr>
      </w:pPr>
    </w:p>
    <w:p w14:paraId="173FD105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……………………………………………………………………………………..</w:t>
      </w:r>
    </w:p>
    <w:p w14:paraId="064261B8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adres Wykonawcy</w:t>
      </w:r>
    </w:p>
    <w:p w14:paraId="3BAB8C76" w14:textId="77777777" w:rsidR="00FD22E4" w:rsidRDefault="00FD22E4" w:rsidP="00FD22E4">
      <w:pPr>
        <w:rPr>
          <w:sz w:val="20"/>
          <w:szCs w:val="20"/>
          <w:lang w:eastAsia="en-US"/>
        </w:rPr>
      </w:pPr>
    </w:p>
    <w:p w14:paraId="3F3862AF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………………………………………………………</w:t>
      </w:r>
    </w:p>
    <w:p w14:paraId="712EA8EA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NIP Wykonawcy</w:t>
      </w:r>
    </w:p>
    <w:p w14:paraId="261314F1" w14:textId="77777777" w:rsidR="00FD22E4" w:rsidRDefault="00FD22E4" w:rsidP="00FD22E4">
      <w:pPr>
        <w:rPr>
          <w:sz w:val="20"/>
          <w:szCs w:val="20"/>
          <w:lang w:eastAsia="en-US"/>
        </w:rPr>
      </w:pPr>
    </w:p>
    <w:p w14:paraId="451725CF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………………………………………………………</w:t>
      </w:r>
    </w:p>
    <w:p w14:paraId="2412623F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Tel./fax</w:t>
      </w:r>
    </w:p>
    <w:p w14:paraId="704FE1E0" w14:textId="77777777" w:rsidR="00FD22E4" w:rsidRDefault="00FD22E4" w:rsidP="00FD22E4">
      <w:pPr>
        <w:rPr>
          <w:sz w:val="20"/>
          <w:szCs w:val="20"/>
          <w:lang w:eastAsia="en-US"/>
        </w:rPr>
      </w:pPr>
    </w:p>
    <w:p w14:paraId="43994A28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……………………………………………………………..</w:t>
      </w:r>
    </w:p>
    <w:p w14:paraId="6ABEBD11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e-mail do prowadzenia korespondencji</w:t>
      </w:r>
    </w:p>
    <w:p w14:paraId="32681B87" w14:textId="77777777" w:rsidR="00FD22E4" w:rsidRDefault="00FD22E4" w:rsidP="00FD22E4">
      <w:pPr>
        <w:rPr>
          <w:sz w:val="20"/>
          <w:szCs w:val="20"/>
          <w:lang w:eastAsia="en-US"/>
        </w:rPr>
      </w:pPr>
    </w:p>
    <w:p w14:paraId="5EF4E887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………………………………………………………………………………………</w:t>
      </w:r>
    </w:p>
    <w:p w14:paraId="74895EC1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osoba upoważniona do kontaktów z Zamawiającym</w:t>
      </w:r>
    </w:p>
    <w:p w14:paraId="5504F88A" w14:textId="77777777" w:rsidR="00FD22E4" w:rsidRDefault="00FD22E4" w:rsidP="00FD22E4">
      <w:pPr>
        <w:rPr>
          <w:sz w:val="20"/>
          <w:szCs w:val="20"/>
          <w:lang w:eastAsia="en-US"/>
        </w:rPr>
      </w:pPr>
    </w:p>
    <w:p w14:paraId="3ABFABA9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………………………………………………………………………………………</w:t>
      </w:r>
    </w:p>
    <w:p w14:paraId="662950F4" w14:textId="77777777" w:rsidR="00FD22E4" w:rsidRDefault="00FD22E4" w:rsidP="00FD22E4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nazwisko i funkcja osoby uprawnionej do podpisania umowy</w:t>
      </w:r>
    </w:p>
    <w:p w14:paraId="5A138352" w14:textId="77777777" w:rsidR="00FD22E4" w:rsidRDefault="00FD22E4" w:rsidP="00FD22E4">
      <w:pPr>
        <w:rPr>
          <w:color w:val="000000"/>
          <w:sz w:val="20"/>
          <w:szCs w:val="20"/>
          <w:lang w:eastAsia="en-US"/>
        </w:rPr>
      </w:pPr>
    </w:p>
    <w:p w14:paraId="39A1C318" w14:textId="77777777" w:rsidR="00FD22E4" w:rsidRDefault="00FD22E4" w:rsidP="00FD22E4">
      <w:pPr>
        <w:jc w:val="both"/>
        <w:rPr>
          <w:rFonts w:eastAsia="Times New Roman"/>
          <w:sz w:val="20"/>
          <w:szCs w:val="20"/>
          <w:lang w:eastAsia="en-US"/>
        </w:rPr>
      </w:pPr>
    </w:p>
    <w:p w14:paraId="0DC6558D" w14:textId="2FD6680F" w:rsidR="00FD22E4" w:rsidRDefault="00FD22E4" w:rsidP="00FD22E4">
      <w:pPr>
        <w:jc w:val="both"/>
        <w:rPr>
          <w:rFonts w:eastAsia="Times New Roman"/>
          <w:sz w:val="20"/>
          <w:szCs w:val="20"/>
          <w:lang w:eastAsia="en-US"/>
        </w:rPr>
      </w:pPr>
      <w:r>
        <w:rPr>
          <w:rFonts w:eastAsia="Times New Roman"/>
          <w:sz w:val="20"/>
          <w:szCs w:val="20"/>
          <w:lang w:eastAsia="en-US"/>
        </w:rPr>
        <w:t xml:space="preserve">Ceny paliw z dnia ………… 2026 r. pochodzą ze stacji położonej w Zielonej Górze przy </w:t>
      </w:r>
      <w:r>
        <w:rPr>
          <w:rFonts w:eastAsia="Times New Roman"/>
          <w:sz w:val="20"/>
          <w:szCs w:val="20"/>
          <w:lang w:eastAsia="en-US"/>
        </w:rPr>
        <w:br/>
        <w:t>ul. .……………………………... ………………………</w:t>
      </w:r>
    </w:p>
    <w:p w14:paraId="0CCCAFEF" w14:textId="77777777" w:rsidR="00FD22E4" w:rsidRDefault="00FD22E4" w:rsidP="00FD22E4">
      <w:pPr>
        <w:jc w:val="both"/>
        <w:rPr>
          <w:rFonts w:eastAsia="Times New Roman"/>
          <w:b/>
          <w:sz w:val="20"/>
          <w:szCs w:val="20"/>
          <w:lang w:eastAsia="en-US"/>
        </w:rPr>
      </w:pPr>
    </w:p>
    <w:p w14:paraId="23860FA9" w14:textId="77777777" w:rsidR="00FD22E4" w:rsidRDefault="00FD22E4" w:rsidP="00FD22E4">
      <w:pPr>
        <w:jc w:val="both"/>
        <w:rPr>
          <w:rFonts w:eastAsia="Times New Roman"/>
          <w:b/>
          <w:sz w:val="20"/>
          <w:szCs w:val="20"/>
          <w:lang w:eastAsia="en-US"/>
        </w:rPr>
      </w:pP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993"/>
        <w:gridCol w:w="1134"/>
        <w:gridCol w:w="1417"/>
        <w:gridCol w:w="1701"/>
        <w:gridCol w:w="1418"/>
        <w:gridCol w:w="1134"/>
        <w:gridCol w:w="1417"/>
      </w:tblGrid>
      <w:tr w:rsidR="00FD22E4" w14:paraId="1976D281" w14:textId="77777777" w:rsidTr="00FD22E4">
        <w:trPr>
          <w:trHeight w:val="1112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383D5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val="en-US"/>
              </w:rPr>
              <w:t xml:space="preserve">Rodzaj </w:t>
            </w:r>
            <w:r>
              <w:rPr>
                <w:rFonts w:eastAsia="Times New Roman"/>
                <w:color w:val="000000"/>
                <w:sz w:val="18"/>
                <w:szCs w:val="18"/>
              </w:rPr>
              <w:t>paliw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5807C" w14:textId="77777777" w:rsidR="00FD22E4" w:rsidRDefault="00FD22E4" w:rsidP="00F3413F">
            <w:pPr>
              <w:widowControl w:val="0"/>
              <w:autoSpaceDE w:val="0"/>
              <w:autoSpaceDN w:val="0"/>
              <w:jc w:val="center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Cena netto</w:t>
            </w:r>
          </w:p>
          <w:p w14:paraId="4A0EE36C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1 litra paliwa*</w:t>
            </w:r>
          </w:p>
          <w:p w14:paraId="38377FED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(PLN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36AD5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val="en-US"/>
              </w:rPr>
              <w:t>VAT (%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64F04" w14:textId="77777777" w:rsidR="00FD22E4" w:rsidRDefault="00FD22E4" w:rsidP="00F3413F">
            <w:pPr>
              <w:widowControl w:val="0"/>
              <w:autoSpaceDE w:val="0"/>
              <w:autoSpaceDN w:val="0"/>
              <w:jc w:val="center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Cena brutto</w:t>
            </w:r>
          </w:p>
          <w:p w14:paraId="3861F391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1 litra paliwa*</w:t>
            </w:r>
          </w:p>
          <w:p w14:paraId="20C9D479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(PLN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8F4C7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Przewidywana wielkość dostawy paliwa</w:t>
            </w:r>
          </w:p>
          <w:p w14:paraId="790379CA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(litry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43232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i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Wartość brutto                        </w:t>
            </w:r>
            <w:r>
              <w:rPr>
                <w:rFonts w:eastAsia="Times New Roman"/>
                <w:i/>
                <w:color w:val="000000"/>
                <w:sz w:val="18"/>
                <w:szCs w:val="18"/>
              </w:rPr>
              <w:t>kol.4 x kol.5</w:t>
            </w:r>
          </w:p>
          <w:p w14:paraId="3FE66CB9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(PLN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5D6C4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val="en-US"/>
              </w:rPr>
              <w:t>Stały rabat</w:t>
            </w:r>
          </w:p>
          <w:p w14:paraId="5D6CE3B6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val="en-US"/>
              </w:rPr>
              <w:t>( %</w:t>
            </w:r>
            <w:r>
              <w:rPr>
                <w:rFonts w:eastAsia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89409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Wartość brutto pomniejszona o rabat  </w:t>
            </w:r>
          </w:p>
          <w:p w14:paraId="0803EBB9" w14:textId="77777777" w:rsidR="00FD22E4" w:rsidRDefault="00FD22E4" w:rsidP="00F3413F">
            <w:pPr>
              <w:widowControl w:val="0"/>
              <w:suppressAutoHyphens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>(PLN)</w:t>
            </w:r>
          </w:p>
        </w:tc>
      </w:tr>
      <w:tr w:rsidR="00FD22E4" w14:paraId="5FF66063" w14:textId="77777777" w:rsidTr="00FD22E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65E79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35054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D7078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09026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6D281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66A64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C5BC4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93516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8</w:t>
            </w:r>
          </w:p>
        </w:tc>
      </w:tr>
      <w:tr w:rsidR="00FD22E4" w14:paraId="199211B1" w14:textId="77777777" w:rsidTr="00FD22E4">
        <w:trPr>
          <w:trHeight w:val="93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C962D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Benzyna bezołowiowa</w:t>
            </w:r>
          </w:p>
          <w:p w14:paraId="6E79F883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sz w:val="18"/>
                <w:szCs w:val="18"/>
                <w:lang w:eastAsia="ar-SA"/>
              </w:rPr>
              <w:t>Pb 9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FB452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59C03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  <w:p w14:paraId="4F6ED9FC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  <w:p w14:paraId="6AAD698B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6E0E6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EA482" w14:textId="3236B951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  <w:r>
              <w:rPr>
                <w:rFonts w:eastAsia="MS Mincho"/>
                <w:b/>
                <w:bCs/>
                <w:color w:val="000000"/>
                <w:sz w:val="18"/>
                <w:szCs w:val="18"/>
                <w:lang w:eastAsia="ar-SA"/>
              </w:rPr>
              <w:t>3 8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D79B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40FB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6B7B3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sz w:val="18"/>
                <w:szCs w:val="18"/>
                <w:lang w:eastAsia="ar-SA"/>
              </w:rPr>
            </w:pPr>
          </w:p>
        </w:tc>
      </w:tr>
      <w:tr w:rsidR="00FD22E4" w14:paraId="479B948D" w14:textId="77777777" w:rsidTr="00FD22E4">
        <w:trPr>
          <w:trHeight w:val="991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3AA280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sz w:val="18"/>
                <w:szCs w:val="18"/>
                <w:lang w:eastAsia="ar-S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78D860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sz w:val="18"/>
                <w:szCs w:val="18"/>
                <w:lang w:eastAsia="ar-S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11A67B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sz w:val="18"/>
                <w:szCs w:val="18"/>
                <w:lang w:eastAsia="ar-SA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2C7ABA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sz w:val="18"/>
                <w:szCs w:val="18"/>
                <w:lang w:eastAsia="ar-SA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6CF454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bCs/>
                <w:color w:val="000000"/>
                <w:sz w:val="18"/>
                <w:szCs w:val="18"/>
                <w:lang w:eastAsia="ar-SA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8E634A6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sz w:val="18"/>
                <w:szCs w:val="18"/>
                <w:lang w:eastAsia="ar-S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EA125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sz w:val="18"/>
                <w:szCs w:val="18"/>
                <w:lang w:eastAsia="ar-SA"/>
              </w:rPr>
            </w:pPr>
            <w:r>
              <w:rPr>
                <w:rFonts w:eastAsia="MS Mincho"/>
                <w:b/>
                <w:sz w:val="18"/>
                <w:szCs w:val="18"/>
                <w:lang w:eastAsia="ar-SA"/>
              </w:rPr>
              <w:t>Łączna cena brutt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8BDF1" w14:textId="77777777" w:rsidR="00FD22E4" w:rsidRDefault="00FD22E4" w:rsidP="00F3413F">
            <w:pPr>
              <w:suppressLineNumbers/>
              <w:suppressAutoHyphens/>
              <w:jc w:val="center"/>
              <w:rPr>
                <w:rFonts w:eastAsia="MS Mincho"/>
                <w:b/>
                <w:sz w:val="18"/>
                <w:szCs w:val="18"/>
                <w:lang w:eastAsia="ar-SA"/>
              </w:rPr>
            </w:pPr>
          </w:p>
        </w:tc>
      </w:tr>
    </w:tbl>
    <w:p w14:paraId="369EC26F" w14:textId="77777777" w:rsidR="00FD22E4" w:rsidRDefault="00FD22E4" w:rsidP="00FD22E4">
      <w:pPr>
        <w:jc w:val="both"/>
        <w:rPr>
          <w:rFonts w:eastAsia="Times New Roman"/>
          <w:b/>
          <w:sz w:val="20"/>
          <w:szCs w:val="20"/>
          <w:lang w:eastAsia="en-US"/>
        </w:rPr>
      </w:pPr>
    </w:p>
    <w:p w14:paraId="0395F4AB" w14:textId="77777777" w:rsidR="00FD22E4" w:rsidRDefault="00FD22E4" w:rsidP="00FD22E4">
      <w:pPr>
        <w:jc w:val="both"/>
        <w:rPr>
          <w:rFonts w:eastAsia="Times New Roman"/>
          <w:b/>
          <w:sz w:val="20"/>
          <w:szCs w:val="20"/>
          <w:lang w:eastAsia="en-US"/>
        </w:rPr>
      </w:pPr>
    </w:p>
    <w:p w14:paraId="2AD7FD85" w14:textId="77777777" w:rsidR="00FD22E4" w:rsidRDefault="00FD22E4" w:rsidP="00FD22E4">
      <w:pPr>
        <w:jc w:val="both"/>
        <w:rPr>
          <w:rFonts w:eastAsia="Times New Roman"/>
          <w:b/>
          <w:sz w:val="20"/>
          <w:szCs w:val="20"/>
          <w:lang w:eastAsia="en-US"/>
        </w:rPr>
      </w:pPr>
    </w:p>
    <w:p w14:paraId="3B25900A" w14:textId="77777777" w:rsidR="00FD22E4" w:rsidRDefault="00FD22E4" w:rsidP="00FD22E4">
      <w:pPr>
        <w:jc w:val="both"/>
        <w:rPr>
          <w:rFonts w:eastAsia="Times New Roman"/>
          <w:b/>
          <w:sz w:val="20"/>
          <w:szCs w:val="20"/>
          <w:lang w:eastAsia="en-US"/>
        </w:rPr>
      </w:pPr>
    </w:p>
    <w:p w14:paraId="2B13965E" w14:textId="77777777" w:rsidR="00FD22E4" w:rsidRDefault="00FD22E4" w:rsidP="00FD22E4">
      <w:pPr>
        <w:jc w:val="both"/>
        <w:rPr>
          <w:rFonts w:eastAsia="Times New Roman"/>
          <w:b/>
          <w:sz w:val="20"/>
          <w:szCs w:val="20"/>
          <w:lang w:eastAsia="en-US"/>
        </w:rPr>
      </w:pPr>
    </w:p>
    <w:p w14:paraId="228677C3" w14:textId="788EC14C" w:rsidR="00FD22E4" w:rsidRPr="00FD22E4" w:rsidRDefault="00FD22E4" w:rsidP="00FD22E4">
      <w:pPr>
        <w:numPr>
          <w:ilvl w:val="0"/>
          <w:numId w:val="9"/>
        </w:numPr>
        <w:spacing w:after="200"/>
        <w:jc w:val="both"/>
        <w:rPr>
          <w:rFonts w:eastAsia="Times New Roman"/>
          <w:sz w:val="20"/>
          <w:szCs w:val="20"/>
          <w:lang w:val="en-GB"/>
        </w:rPr>
      </w:pPr>
      <w:r w:rsidRPr="00FD22E4">
        <w:rPr>
          <w:rFonts w:eastAsia="Times New Roman"/>
          <w:sz w:val="20"/>
          <w:szCs w:val="20"/>
        </w:rPr>
        <w:lastRenderedPageBreak/>
        <w:t xml:space="preserve">Oferujemy dostawę paliw płynnych będących przedmiotem zamówienia za łączną cenę brutto </w:t>
      </w:r>
      <w:r w:rsidRPr="00FD22E4">
        <w:rPr>
          <w:rFonts w:eastAsia="Times New Roman"/>
          <w:sz w:val="20"/>
          <w:szCs w:val="20"/>
        </w:rPr>
        <w:br/>
        <w:t>w wysokości</w:t>
      </w:r>
      <w:r w:rsidRPr="00FD22E4">
        <w:rPr>
          <w:rFonts w:eastAsia="Times New Roman"/>
          <w:b/>
          <w:sz w:val="20"/>
          <w:szCs w:val="20"/>
        </w:rPr>
        <w:t xml:space="preserve">:  ____________ zł </w:t>
      </w:r>
      <w:r w:rsidR="00880430">
        <w:rPr>
          <w:rFonts w:eastAsia="Times New Roman"/>
          <w:sz w:val="20"/>
          <w:szCs w:val="20"/>
        </w:rPr>
        <w:t xml:space="preserve">(słownie……………………………………….…………… </w:t>
      </w:r>
      <w:r>
        <w:rPr>
          <w:rFonts w:eastAsia="Times New Roman"/>
          <w:sz w:val="20"/>
          <w:szCs w:val="20"/>
          <w:lang w:val="en-GB"/>
        </w:rPr>
        <w:t xml:space="preserve">złotych) </w:t>
      </w:r>
      <w:r w:rsidRPr="00FD22E4">
        <w:rPr>
          <w:rFonts w:eastAsia="Times New Roman"/>
          <w:sz w:val="20"/>
          <w:szCs w:val="20"/>
        </w:rPr>
        <w:t>wyliczoną zgodnie z powyższą tabelą.</w:t>
      </w:r>
    </w:p>
    <w:p w14:paraId="1BAD2F43" w14:textId="77777777" w:rsidR="00FD22E4" w:rsidRPr="00FD22E4" w:rsidRDefault="00FD22E4" w:rsidP="00FD22E4">
      <w:pPr>
        <w:numPr>
          <w:ilvl w:val="0"/>
          <w:numId w:val="9"/>
        </w:numPr>
        <w:spacing w:after="200"/>
        <w:jc w:val="both"/>
        <w:rPr>
          <w:rFonts w:eastAsia="Times New Roman"/>
          <w:sz w:val="20"/>
          <w:szCs w:val="20"/>
        </w:rPr>
      </w:pPr>
      <w:r w:rsidRPr="00FD22E4">
        <w:rPr>
          <w:rFonts w:eastAsia="Times New Roman"/>
          <w:sz w:val="20"/>
          <w:szCs w:val="20"/>
        </w:rPr>
        <w:t xml:space="preserve">Oferujemy stały rabat w wysokości </w:t>
      </w:r>
      <w:r w:rsidRPr="00FD22E4">
        <w:rPr>
          <w:rFonts w:eastAsia="Times New Roman"/>
          <w:b/>
          <w:sz w:val="20"/>
          <w:szCs w:val="20"/>
        </w:rPr>
        <w:t>________ %</w:t>
      </w:r>
      <w:r w:rsidRPr="00FD22E4">
        <w:rPr>
          <w:rFonts w:eastAsia="Times New Roman"/>
          <w:sz w:val="20"/>
          <w:szCs w:val="20"/>
        </w:rPr>
        <w:t>, który będzie stosowany w odniesieniu do detalicznych cen paliwa obowiązujących przy rozliczeniach z Zamawiającym.</w:t>
      </w:r>
    </w:p>
    <w:p w14:paraId="5DFAD263" w14:textId="77777777" w:rsidR="00FD22E4" w:rsidRDefault="00FD22E4" w:rsidP="00FD22E4">
      <w:pPr>
        <w:jc w:val="both"/>
        <w:rPr>
          <w:rFonts w:eastAsia="Times New Roman"/>
          <w:sz w:val="20"/>
          <w:szCs w:val="20"/>
          <w:lang w:eastAsia="en-US"/>
        </w:rPr>
      </w:pPr>
    </w:p>
    <w:p w14:paraId="7A6610E1" w14:textId="1CB9E3D5" w:rsidR="00FD22E4" w:rsidRDefault="00880430" w:rsidP="00FD22E4">
      <w:pPr>
        <w:jc w:val="both"/>
        <w:rPr>
          <w:rFonts w:eastAsia="Times New Roman"/>
          <w:sz w:val="20"/>
          <w:szCs w:val="20"/>
          <w:lang w:eastAsia="en-US"/>
        </w:rPr>
      </w:pPr>
      <w:r>
        <w:rPr>
          <w:rFonts w:eastAsia="Times New Roman"/>
          <w:sz w:val="20"/>
          <w:szCs w:val="20"/>
          <w:lang w:eastAsia="en-US"/>
        </w:rPr>
        <w:t>K</w:t>
      </w:r>
      <w:r w:rsidR="00FD22E4">
        <w:rPr>
          <w:rFonts w:eastAsia="Times New Roman"/>
          <w:sz w:val="20"/>
          <w:szCs w:val="20"/>
          <w:lang w:eastAsia="en-US"/>
        </w:rPr>
        <w:t xml:space="preserve">oszt wydania </w:t>
      </w:r>
      <w:r w:rsidR="00FD22E4" w:rsidRPr="00880430">
        <w:rPr>
          <w:rFonts w:eastAsia="Times New Roman"/>
          <w:sz w:val="20"/>
          <w:szCs w:val="20"/>
          <w:lang w:eastAsia="en-US"/>
        </w:rPr>
        <w:t xml:space="preserve">3 kart paliwowych </w:t>
      </w:r>
      <w:r w:rsidR="00FD22E4">
        <w:rPr>
          <w:rFonts w:eastAsia="Times New Roman"/>
          <w:sz w:val="20"/>
          <w:szCs w:val="20"/>
          <w:lang w:eastAsia="en-US"/>
        </w:rPr>
        <w:t>- …………………………. zł brutto (nie będzie brany pod uwagę przy ocenianiu  oferty)</w:t>
      </w:r>
    </w:p>
    <w:p w14:paraId="38A27DAD" w14:textId="77777777" w:rsidR="00FD22E4" w:rsidRDefault="00FD22E4" w:rsidP="00FD22E4">
      <w:pPr>
        <w:jc w:val="both"/>
        <w:rPr>
          <w:rFonts w:eastAsia="Times New Roman"/>
          <w:sz w:val="20"/>
          <w:szCs w:val="20"/>
          <w:lang w:eastAsia="en-US"/>
        </w:rPr>
      </w:pPr>
    </w:p>
    <w:p w14:paraId="4CBC2C17" w14:textId="44104552" w:rsidR="00FD22E4" w:rsidRDefault="00880430" w:rsidP="00FD22E4">
      <w:pPr>
        <w:jc w:val="both"/>
        <w:rPr>
          <w:rFonts w:eastAsia="Times New Roman"/>
          <w:sz w:val="20"/>
          <w:szCs w:val="20"/>
          <w:lang w:eastAsia="en-US"/>
        </w:rPr>
      </w:pPr>
      <w:r>
        <w:rPr>
          <w:rFonts w:eastAsia="Times New Roman"/>
          <w:sz w:val="20"/>
          <w:szCs w:val="20"/>
          <w:lang w:eastAsia="en-US"/>
        </w:rPr>
        <w:t>I</w:t>
      </w:r>
      <w:r w:rsidR="00FD22E4">
        <w:rPr>
          <w:rFonts w:eastAsia="Times New Roman"/>
          <w:sz w:val="20"/>
          <w:szCs w:val="20"/>
          <w:lang w:eastAsia="en-US"/>
        </w:rPr>
        <w:t>nne koszty mogące pojawić się na fakturze, z wyjątkiem opłat drogowych - ………………………………... zł brutto (nie będą brane pod uwagę przy ocenianiu  oferty)</w:t>
      </w:r>
    </w:p>
    <w:p w14:paraId="69F44AD1" w14:textId="77777777" w:rsidR="00FD22E4" w:rsidRDefault="00FD22E4" w:rsidP="00FD22E4">
      <w:pPr>
        <w:jc w:val="both"/>
        <w:rPr>
          <w:rFonts w:eastAsia="Times New Roman"/>
          <w:sz w:val="20"/>
          <w:szCs w:val="20"/>
          <w:lang w:eastAsia="en-US"/>
        </w:rPr>
      </w:pPr>
    </w:p>
    <w:p w14:paraId="5BE7134F" w14:textId="77777777" w:rsidR="00FD22E4" w:rsidRDefault="00FD22E4" w:rsidP="00FD22E4">
      <w:pPr>
        <w:numPr>
          <w:ilvl w:val="0"/>
          <w:numId w:val="10"/>
        </w:numPr>
        <w:spacing w:after="200"/>
        <w:ind w:left="330" w:hanging="330"/>
        <w:jc w:val="both"/>
        <w:rPr>
          <w:rFonts w:eastAsia="Times New Roman"/>
          <w:sz w:val="20"/>
          <w:szCs w:val="20"/>
          <w:lang w:eastAsia="en-US"/>
        </w:rPr>
      </w:pPr>
      <w:r>
        <w:rPr>
          <w:rFonts w:eastAsia="Times New Roman"/>
          <w:sz w:val="20"/>
          <w:szCs w:val="20"/>
          <w:lang w:eastAsia="en-US"/>
        </w:rPr>
        <w:t>Oświadczamy, że akceptujemy w całości wszystkie warunki zawarte w zaproszeniu do złożenia ofert oraz we wzorze umowy.</w:t>
      </w:r>
    </w:p>
    <w:p w14:paraId="4ADCA04E" w14:textId="77777777" w:rsidR="00FD22E4" w:rsidRDefault="00FD22E4" w:rsidP="00FD22E4">
      <w:pPr>
        <w:numPr>
          <w:ilvl w:val="0"/>
          <w:numId w:val="10"/>
        </w:numPr>
        <w:spacing w:after="200"/>
        <w:ind w:left="330" w:hanging="330"/>
        <w:jc w:val="both"/>
        <w:rPr>
          <w:rFonts w:eastAsia="Times New Roman"/>
          <w:sz w:val="20"/>
          <w:szCs w:val="20"/>
          <w:lang w:eastAsia="en-US"/>
        </w:rPr>
      </w:pPr>
      <w:r>
        <w:rPr>
          <w:rFonts w:eastAsia="Times New Roman"/>
          <w:sz w:val="20"/>
          <w:szCs w:val="20"/>
        </w:rPr>
        <w:t>Oświadczamy</w:t>
      </w:r>
      <w:r w:rsidRPr="00FD22E4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>że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uzyskaliśmy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wszelkie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informacje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niezbędne</w:t>
      </w:r>
      <w:r w:rsidRPr="00FD22E4">
        <w:rPr>
          <w:rFonts w:eastAsia="Times New Roman"/>
          <w:sz w:val="20"/>
          <w:szCs w:val="20"/>
        </w:rPr>
        <w:t xml:space="preserve"> do </w:t>
      </w:r>
      <w:r>
        <w:rPr>
          <w:rFonts w:eastAsia="Times New Roman"/>
          <w:sz w:val="20"/>
          <w:szCs w:val="20"/>
        </w:rPr>
        <w:t>prawidłowego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przygotowania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i</w:t>
      </w:r>
      <w:r w:rsidRPr="00FD22E4">
        <w:rPr>
          <w:rFonts w:eastAsia="Times New Roman"/>
          <w:sz w:val="20"/>
          <w:szCs w:val="20"/>
        </w:rPr>
        <w:t> </w:t>
      </w:r>
      <w:r>
        <w:rPr>
          <w:rFonts w:eastAsia="Times New Roman"/>
          <w:sz w:val="20"/>
          <w:szCs w:val="20"/>
        </w:rPr>
        <w:t>złożenia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niniejszej</w:t>
      </w:r>
      <w:r w:rsidRPr="00FD22E4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oferty</w:t>
      </w:r>
      <w:r w:rsidRPr="00FD22E4">
        <w:rPr>
          <w:rFonts w:eastAsia="Times New Roman"/>
          <w:sz w:val="20"/>
          <w:szCs w:val="20"/>
        </w:rPr>
        <w:t>.</w:t>
      </w:r>
    </w:p>
    <w:p w14:paraId="0CFEABAD" w14:textId="77777777" w:rsidR="00FD22E4" w:rsidRDefault="00FD22E4" w:rsidP="00FD22E4">
      <w:pPr>
        <w:numPr>
          <w:ilvl w:val="0"/>
          <w:numId w:val="10"/>
        </w:numPr>
        <w:spacing w:after="200"/>
        <w:ind w:left="330" w:hanging="330"/>
        <w:jc w:val="both"/>
        <w:rPr>
          <w:rFonts w:eastAsia="Times New Roman"/>
          <w:sz w:val="20"/>
          <w:szCs w:val="20"/>
          <w:lang w:eastAsia="en-US"/>
        </w:rPr>
      </w:pPr>
      <w:r>
        <w:rPr>
          <w:rFonts w:eastAsia="Times New Roman"/>
          <w:sz w:val="20"/>
          <w:szCs w:val="20"/>
          <w:lang w:eastAsia="en-US"/>
        </w:rPr>
        <w:t xml:space="preserve">Oświadczam, że wypełniłam/-em obowiązki informacyjne przewidziane w art. 13 lub art. 14 rozporządzenia Parlamentu Europejskiego i Rady (UE) 2016/679 z dnia 27 kwietnia 2016 r. </w:t>
      </w:r>
      <w:r>
        <w:rPr>
          <w:rFonts w:eastAsia="Times New Roman"/>
          <w:sz w:val="20"/>
          <w:szCs w:val="20"/>
          <w:lang w:eastAsia="en-US"/>
        </w:rPr>
        <w:br/>
        <w:t>w sprawie ochrony osób fizycznych w związku z przetwarzaniem danych osobowych i w sprawie swobodnego przepływu takich danych oraz uchylenia dyrektywy 95/46/WE wobec osób fizycznych, od których dane osobowe bezpośrednio lub pośrednio pozyskałem w celu ubiegania się o udzielenie niniejszego zamówienia.</w:t>
      </w:r>
    </w:p>
    <w:p w14:paraId="210CCF6F" w14:textId="77777777" w:rsidR="00FD22E4" w:rsidRDefault="00FD22E4" w:rsidP="00FD22E4">
      <w:pPr>
        <w:numPr>
          <w:ilvl w:val="0"/>
          <w:numId w:val="10"/>
        </w:numPr>
        <w:spacing w:after="200"/>
        <w:ind w:left="330" w:hanging="330"/>
        <w:jc w:val="both"/>
        <w:rPr>
          <w:rFonts w:eastAsia="Times New Roman"/>
          <w:sz w:val="20"/>
          <w:szCs w:val="20"/>
          <w:lang w:eastAsia="en-US"/>
        </w:rPr>
      </w:pPr>
      <w:r>
        <w:rPr>
          <w:rFonts w:eastAsia="Times New Roman"/>
          <w:sz w:val="20"/>
          <w:szCs w:val="20"/>
          <w:lang w:eastAsia="en-US"/>
        </w:rPr>
        <w:t>Zapoznałam się/zapoznałem się i przyjmuję do wiadomości informacje dotyczące zasad przetwarzania danych osobowych pozyskiwanych w związku z udziałem w niniejszym postępowaniu, które zostały opisane w klauzuli informacyjnej dla wykonawcy oraz dodatkowej informacji o przetwarzaniu danych załączonych do zaproszenia do złożenia oferty.</w:t>
      </w:r>
    </w:p>
    <w:p w14:paraId="037EA906" w14:textId="77777777" w:rsidR="00FD22E4" w:rsidRDefault="00FD22E4" w:rsidP="00FD22E4">
      <w:pPr>
        <w:ind w:left="330"/>
        <w:jc w:val="both"/>
        <w:rPr>
          <w:rFonts w:eastAsia="Times New Roman"/>
          <w:sz w:val="20"/>
          <w:szCs w:val="20"/>
          <w:lang w:eastAsia="en-US"/>
        </w:rPr>
      </w:pPr>
    </w:p>
    <w:p w14:paraId="2D26FA89" w14:textId="77777777" w:rsidR="00FD22E4" w:rsidRDefault="00FD22E4" w:rsidP="00FD22E4">
      <w:pPr>
        <w:jc w:val="both"/>
        <w:rPr>
          <w:rFonts w:eastAsia="Times New Roman"/>
          <w:sz w:val="20"/>
          <w:szCs w:val="20"/>
          <w:lang w:eastAsia="en-US"/>
        </w:rPr>
      </w:pPr>
    </w:p>
    <w:p w14:paraId="4B662BD1" w14:textId="77777777" w:rsidR="00FD22E4" w:rsidRDefault="00FD22E4" w:rsidP="00FD22E4">
      <w:pPr>
        <w:suppressAutoHyphens/>
        <w:jc w:val="both"/>
        <w:rPr>
          <w:sz w:val="20"/>
          <w:szCs w:val="20"/>
          <w:lang w:eastAsia="ar-SA"/>
        </w:rPr>
      </w:pPr>
      <w:r>
        <w:rPr>
          <w:sz w:val="20"/>
          <w:szCs w:val="20"/>
          <w:lang w:eastAsia="ar-SA"/>
        </w:rPr>
        <w:t>Oświadczam, że zapoznałem/am się z treścią zaproszenia do składania ofert oraz opisem przedmiotu zamówienia. Pouczony/a o odpowiedzialności karnej (art. 297 ustawy z dnia 6 czerwca 1997 r. – Kodeks karny) oświadczam, że wszystkie zawarte w ofercie i załącznikach do niej informacje, są zgodne ze stanem faktycznym i prawnym.</w:t>
      </w:r>
    </w:p>
    <w:p w14:paraId="29ABC6CC" w14:textId="77777777" w:rsidR="00FD22E4" w:rsidRDefault="00FD22E4" w:rsidP="00FD22E4">
      <w:pPr>
        <w:ind w:left="284"/>
        <w:jc w:val="both"/>
        <w:rPr>
          <w:rFonts w:eastAsia="Times New Roman"/>
          <w:sz w:val="20"/>
          <w:szCs w:val="20"/>
          <w:lang w:eastAsia="en-US"/>
        </w:rPr>
      </w:pPr>
    </w:p>
    <w:p w14:paraId="3DF639BB" w14:textId="77777777" w:rsidR="00FD22E4" w:rsidRDefault="00FD22E4" w:rsidP="00FD22E4">
      <w:pPr>
        <w:ind w:left="284"/>
        <w:jc w:val="both"/>
        <w:rPr>
          <w:rFonts w:eastAsia="Times New Roman"/>
          <w:sz w:val="20"/>
          <w:szCs w:val="20"/>
          <w:lang w:eastAsia="en-US"/>
        </w:rPr>
      </w:pPr>
    </w:p>
    <w:p w14:paraId="2A118890" w14:textId="77777777" w:rsidR="00FD22E4" w:rsidRDefault="00FD22E4" w:rsidP="00FD22E4">
      <w:pPr>
        <w:ind w:left="284"/>
        <w:jc w:val="both"/>
        <w:rPr>
          <w:rFonts w:eastAsia="Times New Roman"/>
          <w:sz w:val="20"/>
          <w:szCs w:val="20"/>
          <w:lang w:eastAsia="en-US"/>
        </w:rPr>
      </w:pPr>
    </w:p>
    <w:p w14:paraId="7DB0B6AE" w14:textId="77777777" w:rsidR="00FD22E4" w:rsidRDefault="00FD22E4" w:rsidP="00FD22E4">
      <w:pPr>
        <w:ind w:left="284"/>
        <w:jc w:val="both"/>
        <w:rPr>
          <w:rFonts w:eastAsia="Times New Roman"/>
          <w:sz w:val="20"/>
          <w:szCs w:val="20"/>
          <w:lang w:eastAsia="en-US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605"/>
        <w:gridCol w:w="4605"/>
      </w:tblGrid>
      <w:tr w:rsidR="00FD22E4" w14:paraId="60EB3236" w14:textId="77777777" w:rsidTr="00F3413F">
        <w:tc>
          <w:tcPr>
            <w:tcW w:w="4605" w:type="dxa"/>
            <w:vAlign w:val="center"/>
          </w:tcPr>
          <w:p w14:paraId="7F5D1E27" w14:textId="77777777" w:rsidR="00FD22E4" w:rsidRDefault="00FD22E4" w:rsidP="00F3413F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............................................</w:t>
            </w:r>
            <w:r>
              <w:rPr>
                <w:sz w:val="18"/>
                <w:szCs w:val="18"/>
                <w:lang w:eastAsia="en-US"/>
              </w:rPr>
              <w:br/>
              <w:t>miejscowość, data</w:t>
            </w:r>
          </w:p>
          <w:p w14:paraId="325AC291" w14:textId="77777777" w:rsidR="00FD22E4" w:rsidRDefault="00FD22E4" w:rsidP="00F3413F">
            <w:pPr>
              <w:jc w:val="center"/>
              <w:rPr>
                <w:sz w:val="18"/>
                <w:szCs w:val="18"/>
                <w:lang w:eastAsia="en-US"/>
              </w:rPr>
            </w:pPr>
          </w:p>
        </w:tc>
        <w:tc>
          <w:tcPr>
            <w:tcW w:w="4605" w:type="dxa"/>
            <w:vAlign w:val="center"/>
            <w:hideMark/>
          </w:tcPr>
          <w:p w14:paraId="5EE70D04" w14:textId="77777777" w:rsidR="00FD22E4" w:rsidRDefault="00FD22E4" w:rsidP="00F3413F">
            <w:pPr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............................................</w:t>
            </w:r>
            <w:r>
              <w:rPr>
                <w:sz w:val="18"/>
                <w:szCs w:val="18"/>
                <w:lang w:eastAsia="en-US"/>
              </w:rPr>
              <w:br/>
              <w:t>podpis uprawnionej osoby lub osoby upoważnionej do reprezentacji Wykonawcy</w:t>
            </w:r>
          </w:p>
        </w:tc>
      </w:tr>
    </w:tbl>
    <w:p w14:paraId="39F220B4" w14:textId="77777777" w:rsidR="00FD22E4" w:rsidRDefault="00FD22E4" w:rsidP="00FD22E4">
      <w:pPr>
        <w:rPr>
          <w:sz w:val="20"/>
          <w:szCs w:val="20"/>
          <w:lang w:eastAsia="en-US"/>
        </w:rPr>
      </w:pPr>
    </w:p>
    <w:p w14:paraId="18DD6020" w14:textId="77777777" w:rsidR="00FD22E4" w:rsidRDefault="00FD22E4" w:rsidP="00FD22E4">
      <w:pPr>
        <w:rPr>
          <w:szCs w:val="21"/>
        </w:rPr>
      </w:pPr>
    </w:p>
    <w:p w14:paraId="7FBD7114" w14:textId="77777777" w:rsidR="00FD22E4" w:rsidRPr="00B43350" w:rsidRDefault="00FD22E4" w:rsidP="00FD22E4">
      <w:pPr>
        <w:jc w:val="both"/>
        <w:rPr>
          <w:sz w:val="18"/>
          <w:szCs w:val="18"/>
        </w:rPr>
      </w:pPr>
    </w:p>
    <w:p w14:paraId="21A81B15" w14:textId="77777777" w:rsidR="00FD22E4" w:rsidRPr="00B43350" w:rsidRDefault="00FD22E4" w:rsidP="00FD22E4">
      <w:pPr>
        <w:jc w:val="both"/>
        <w:rPr>
          <w:sz w:val="18"/>
          <w:szCs w:val="18"/>
        </w:rPr>
      </w:pPr>
    </w:p>
    <w:p w14:paraId="0FA81609" w14:textId="77777777" w:rsidR="00FD22E4" w:rsidRPr="00337B90" w:rsidRDefault="00FD22E4" w:rsidP="00D24767">
      <w:pPr>
        <w:pStyle w:val="NormalnyWeb"/>
        <w:spacing w:line="360" w:lineRule="auto"/>
        <w:rPr>
          <w:rFonts w:ascii="Arial" w:eastAsiaTheme="minorHAnsi" w:hAnsi="Arial" w:cs="Arial"/>
          <w:kern w:val="2"/>
          <w:lang w:eastAsia="en-US"/>
          <w14:ligatures w14:val="standardContextual"/>
        </w:rPr>
      </w:pPr>
    </w:p>
    <w:sectPr w:rsidR="00FD22E4" w:rsidRPr="00337B90" w:rsidSect="00CC386C">
      <w:head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405AB8" w14:textId="77777777" w:rsidR="00275252" w:rsidRDefault="00275252" w:rsidP="006A1852">
      <w:r>
        <w:separator/>
      </w:r>
    </w:p>
  </w:endnote>
  <w:endnote w:type="continuationSeparator" w:id="0">
    <w:p w14:paraId="6D1BC2A1" w14:textId="77777777" w:rsidR="00275252" w:rsidRDefault="00275252" w:rsidP="006A1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A1D036" w14:textId="77777777" w:rsidR="00275252" w:rsidRDefault="00275252" w:rsidP="006A1852">
      <w:r>
        <w:separator/>
      </w:r>
    </w:p>
  </w:footnote>
  <w:footnote w:type="continuationSeparator" w:id="0">
    <w:p w14:paraId="5EDF82DF" w14:textId="77777777" w:rsidR="00275252" w:rsidRDefault="00275252" w:rsidP="006A18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2C7E8" w14:textId="49E42DED" w:rsidR="006A1852" w:rsidRDefault="007F3EF5">
    <w:pPr>
      <w:pStyle w:val="Nagwek"/>
    </w:pP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51C2ACAC">
          <wp:simplePos x="0" y="0"/>
          <wp:positionH relativeFrom="margin">
            <wp:posOffset>41900</wp:posOffset>
          </wp:positionH>
          <wp:positionV relativeFrom="paragraph">
            <wp:posOffset>205512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753" cy="49193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431FD4E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636BE3"/>
    <w:multiLevelType w:val="multilevel"/>
    <w:tmpl w:val="80CA3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6C63ECE"/>
    <w:multiLevelType w:val="hybridMultilevel"/>
    <w:tmpl w:val="55644982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>
    <w:nsid w:val="2A0424D7"/>
    <w:multiLevelType w:val="hybridMultilevel"/>
    <w:tmpl w:val="2CD682BE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D14FB6"/>
    <w:multiLevelType w:val="hybridMultilevel"/>
    <w:tmpl w:val="6E286292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6259F1"/>
    <w:multiLevelType w:val="hybridMultilevel"/>
    <w:tmpl w:val="972ACF8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6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0"/>
  </w:num>
  <w:num w:numId="7">
    <w:abstractNumId w:val="2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10CE4"/>
    <w:rsid w:val="000233F0"/>
    <w:rsid w:val="000269C1"/>
    <w:rsid w:val="00042716"/>
    <w:rsid w:val="00046417"/>
    <w:rsid w:val="00054DF3"/>
    <w:rsid w:val="000565CC"/>
    <w:rsid w:val="00062AB5"/>
    <w:rsid w:val="00062C8D"/>
    <w:rsid w:val="00067B67"/>
    <w:rsid w:val="00071FA5"/>
    <w:rsid w:val="00072E99"/>
    <w:rsid w:val="000941C2"/>
    <w:rsid w:val="000944FA"/>
    <w:rsid w:val="000A0796"/>
    <w:rsid w:val="000B140E"/>
    <w:rsid w:val="000B446C"/>
    <w:rsid w:val="000B60ED"/>
    <w:rsid w:val="000C78DE"/>
    <w:rsid w:val="000D22BC"/>
    <w:rsid w:val="000E272F"/>
    <w:rsid w:val="000F5676"/>
    <w:rsid w:val="00112455"/>
    <w:rsid w:val="00117608"/>
    <w:rsid w:val="00125F40"/>
    <w:rsid w:val="00137DAB"/>
    <w:rsid w:val="001419B5"/>
    <w:rsid w:val="00156422"/>
    <w:rsid w:val="00160717"/>
    <w:rsid w:val="00161BF9"/>
    <w:rsid w:val="00163D88"/>
    <w:rsid w:val="00175DEB"/>
    <w:rsid w:val="001804E0"/>
    <w:rsid w:val="001966DF"/>
    <w:rsid w:val="001B4508"/>
    <w:rsid w:val="001C08EC"/>
    <w:rsid w:val="001E0EB2"/>
    <w:rsid w:val="001F367F"/>
    <w:rsid w:val="001F4481"/>
    <w:rsid w:val="0021088F"/>
    <w:rsid w:val="00212850"/>
    <w:rsid w:val="00214E7F"/>
    <w:rsid w:val="00217982"/>
    <w:rsid w:val="00221071"/>
    <w:rsid w:val="0022365B"/>
    <w:rsid w:val="002433C5"/>
    <w:rsid w:val="0026633A"/>
    <w:rsid w:val="002726FC"/>
    <w:rsid w:val="00275252"/>
    <w:rsid w:val="00282601"/>
    <w:rsid w:val="00295AEF"/>
    <w:rsid w:val="002B5D3E"/>
    <w:rsid w:val="002C40EF"/>
    <w:rsid w:val="002E3320"/>
    <w:rsid w:val="002E3CDC"/>
    <w:rsid w:val="002E5A1E"/>
    <w:rsid w:val="00303BAF"/>
    <w:rsid w:val="0031379D"/>
    <w:rsid w:val="00324CA3"/>
    <w:rsid w:val="00334990"/>
    <w:rsid w:val="00337B90"/>
    <w:rsid w:val="00343D23"/>
    <w:rsid w:val="00353622"/>
    <w:rsid w:val="0035776D"/>
    <w:rsid w:val="00364BCF"/>
    <w:rsid w:val="00383308"/>
    <w:rsid w:val="00386A79"/>
    <w:rsid w:val="003A51B5"/>
    <w:rsid w:val="003B0E61"/>
    <w:rsid w:val="003B6F39"/>
    <w:rsid w:val="003C16D4"/>
    <w:rsid w:val="003D4AC1"/>
    <w:rsid w:val="0040337A"/>
    <w:rsid w:val="00416B56"/>
    <w:rsid w:val="00422291"/>
    <w:rsid w:val="004262BA"/>
    <w:rsid w:val="00433343"/>
    <w:rsid w:val="00435864"/>
    <w:rsid w:val="00463386"/>
    <w:rsid w:val="00485878"/>
    <w:rsid w:val="00490370"/>
    <w:rsid w:val="004966B2"/>
    <w:rsid w:val="004A0FA9"/>
    <w:rsid w:val="004B1B3F"/>
    <w:rsid w:val="004B2DEE"/>
    <w:rsid w:val="004B798C"/>
    <w:rsid w:val="004E33C3"/>
    <w:rsid w:val="005020E5"/>
    <w:rsid w:val="00514313"/>
    <w:rsid w:val="0053709B"/>
    <w:rsid w:val="00542AEF"/>
    <w:rsid w:val="00560178"/>
    <w:rsid w:val="00573C4B"/>
    <w:rsid w:val="00591B76"/>
    <w:rsid w:val="005949B6"/>
    <w:rsid w:val="005A0EDE"/>
    <w:rsid w:val="005A314C"/>
    <w:rsid w:val="005C3853"/>
    <w:rsid w:val="005D0B8F"/>
    <w:rsid w:val="005D19EE"/>
    <w:rsid w:val="005D4504"/>
    <w:rsid w:val="005D75F3"/>
    <w:rsid w:val="005E45DB"/>
    <w:rsid w:val="006009BC"/>
    <w:rsid w:val="00644E87"/>
    <w:rsid w:val="006722EC"/>
    <w:rsid w:val="00672A83"/>
    <w:rsid w:val="00691125"/>
    <w:rsid w:val="006A0E14"/>
    <w:rsid w:val="006A1852"/>
    <w:rsid w:val="006B16A9"/>
    <w:rsid w:val="006D48ED"/>
    <w:rsid w:val="006D6BDC"/>
    <w:rsid w:val="006F0468"/>
    <w:rsid w:val="006F28C1"/>
    <w:rsid w:val="006F4685"/>
    <w:rsid w:val="006F7592"/>
    <w:rsid w:val="00702F97"/>
    <w:rsid w:val="007074BB"/>
    <w:rsid w:val="00713668"/>
    <w:rsid w:val="00721772"/>
    <w:rsid w:val="00722F9C"/>
    <w:rsid w:val="00723D3E"/>
    <w:rsid w:val="00724DE4"/>
    <w:rsid w:val="00730F4A"/>
    <w:rsid w:val="00734E57"/>
    <w:rsid w:val="00741AA3"/>
    <w:rsid w:val="00741C12"/>
    <w:rsid w:val="00743E18"/>
    <w:rsid w:val="00744979"/>
    <w:rsid w:val="00745057"/>
    <w:rsid w:val="007616AB"/>
    <w:rsid w:val="007739E2"/>
    <w:rsid w:val="00773CCE"/>
    <w:rsid w:val="00782B4A"/>
    <w:rsid w:val="0078523A"/>
    <w:rsid w:val="00790FB6"/>
    <w:rsid w:val="00792088"/>
    <w:rsid w:val="00795733"/>
    <w:rsid w:val="007C4C2F"/>
    <w:rsid w:val="007D0162"/>
    <w:rsid w:val="007F0A43"/>
    <w:rsid w:val="007F3EF5"/>
    <w:rsid w:val="00810CE1"/>
    <w:rsid w:val="0082563B"/>
    <w:rsid w:val="0083684D"/>
    <w:rsid w:val="008375AA"/>
    <w:rsid w:val="008431D2"/>
    <w:rsid w:val="00847137"/>
    <w:rsid w:val="00863529"/>
    <w:rsid w:val="008648F5"/>
    <w:rsid w:val="00872DCB"/>
    <w:rsid w:val="0087313B"/>
    <w:rsid w:val="00873732"/>
    <w:rsid w:val="00875098"/>
    <w:rsid w:val="0087754A"/>
    <w:rsid w:val="00877954"/>
    <w:rsid w:val="00880430"/>
    <w:rsid w:val="0089018C"/>
    <w:rsid w:val="00895624"/>
    <w:rsid w:val="008A2CBF"/>
    <w:rsid w:val="008A6F6E"/>
    <w:rsid w:val="008B30ED"/>
    <w:rsid w:val="008B51CB"/>
    <w:rsid w:val="008B6731"/>
    <w:rsid w:val="008C362C"/>
    <w:rsid w:val="008D1F4A"/>
    <w:rsid w:val="008D5EF8"/>
    <w:rsid w:val="00902051"/>
    <w:rsid w:val="009033ED"/>
    <w:rsid w:val="00941E50"/>
    <w:rsid w:val="00961C3F"/>
    <w:rsid w:val="009714C1"/>
    <w:rsid w:val="009740E7"/>
    <w:rsid w:val="00974711"/>
    <w:rsid w:val="00977A31"/>
    <w:rsid w:val="00981E83"/>
    <w:rsid w:val="00982DC5"/>
    <w:rsid w:val="00987D93"/>
    <w:rsid w:val="00996297"/>
    <w:rsid w:val="009A46B9"/>
    <w:rsid w:val="009A4D11"/>
    <w:rsid w:val="009B278F"/>
    <w:rsid w:val="009B3458"/>
    <w:rsid w:val="009B3F92"/>
    <w:rsid w:val="009C1132"/>
    <w:rsid w:val="009C20DF"/>
    <w:rsid w:val="009C26A1"/>
    <w:rsid w:val="009C4C41"/>
    <w:rsid w:val="009C5A75"/>
    <w:rsid w:val="009E7E22"/>
    <w:rsid w:val="00A00B22"/>
    <w:rsid w:val="00A21818"/>
    <w:rsid w:val="00A240D3"/>
    <w:rsid w:val="00A76AA7"/>
    <w:rsid w:val="00A93C09"/>
    <w:rsid w:val="00AA3FDF"/>
    <w:rsid w:val="00AD10D3"/>
    <w:rsid w:val="00AF1A0A"/>
    <w:rsid w:val="00AF2692"/>
    <w:rsid w:val="00B112B5"/>
    <w:rsid w:val="00B24C90"/>
    <w:rsid w:val="00B27CCD"/>
    <w:rsid w:val="00B36A01"/>
    <w:rsid w:val="00B40D6A"/>
    <w:rsid w:val="00B44B68"/>
    <w:rsid w:val="00B51ADD"/>
    <w:rsid w:val="00B66934"/>
    <w:rsid w:val="00B74B8A"/>
    <w:rsid w:val="00B917FE"/>
    <w:rsid w:val="00B97C3F"/>
    <w:rsid w:val="00BB06C9"/>
    <w:rsid w:val="00BC38EE"/>
    <w:rsid w:val="00BC7078"/>
    <w:rsid w:val="00BC7E96"/>
    <w:rsid w:val="00BD3FBC"/>
    <w:rsid w:val="00BE0F73"/>
    <w:rsid w:val="00BE1A51"/>
    <w:rsid w:val="00BF134C"/>
    <w:rsid w:val="00BF4732"/>
    <w:rsid w:val="00BF5806"/>
    <w:rsid w:val="00C06494"/>
    <w:rsid w:val="00C07A82"/>
    <w:rsid w:val="00C2561F"/>
    <w:rsid w:val="00C32E80"/>
    <w:rsid w:val="00C32FC8"/>
    <w:rsid w:val="00C342C7"/>
    <w:rsid w:val="00C50ECF"/>
    <w:rsid w:val="00C7070B"/>
    <w:rsid w:val="00C74747"/>
    <w:rsid w:val="00C77B83"/>
    <w:rsid w:val="00C82278"/>
    <w:rsid w:val="00CA5CB5"/>
    <w:rsid w:val="00CB14AB"/>
    <w:rsid w:val="00CC0F1E"/>
    <w:rsid w:val="00CC2B5B"/>
    <w:rsid w:val="00CC386C"/>
    <w:rsid w:val="00CC644E"/>
    <w:rsid w:val="00CD4CFA"/>
    <w:rsid w:val="00CE2FB9"/>
    <w:rsid w:val="00CE3A53"/>
    <w:rsid w:val="00CE3F1B"/>
    <w:rsid w:val="00CF52A0"/>
    <w:rsid w:val="00D140C9"/>
    <w:rsid w:val="00D1601B"/>
    <w:rsid w:val="00D24767"/>
    <w:rsid w:val="00D3667A"/>
    <w:rsid w:val="00D46E1B"/>
    <w:rsid w:val="00D604BD"/>
    <w:rsid w:val="00D706E2"/>
    <w:rsid w:val="00D716FB"/>
    <w:rsid w:val="00D7282B"/>
    <w:rsid w:val="00D75FFF"/>
    <w:rsid w:val="00D806D3"/>
    <w:rsid w:val="00D84854"/>
    <w:rsid w:val="00D84B86"/>
    <w:rsid w:val="00D85657"/>
    <w:rsid w:val="00D912C0"/>
    <w:rsid w:val="00DA2F9D"/>
    <w:rsid w:val="00DC0653"/>
    <w:rsid w:val="00DC50AC"/>
    <w:rsid w:val="00DD2796"/>
    <w:rsid w:val="00DD430B"/>
    <w:rsid w:val="00DE79D2"/>
    <w:rsid w:val="00DE7DC6"/>
    <w:rsid w:val="00DF4DE7"/>
    <w:rsid w:val="00DF786A"/>
    <w:rsid w:val="00E03C69"/>
    <w:rsid w:val="00E10F31"/>
    <w:rsid w:val="00E12372"/>
    <w:rsid w:val="00E3119A"/>
    <w:rsid w:val="00E35915"/>
    <w:rsid w:val="00E53198"/>
    <w:rsid w:val="00E604FF"/>
    <w:rsid w:val="00E6614E"/>
    <w:rsid w:val="00E71797"/>
    <w:rsid w:val="00E76FF8"/>
    <w:rsid w:val="00E8512B"/>
    <w:rsid w:val="00EA1F51"/>
    <w:rsid w:val="00EA2C15"/>
    <w:rsid w:val="00EA64A9"/>
    <w:rsid w:val="00EB2532"/>
    <w:rsid w:val="00EB652E"/>
    <w:rsid w:val="00ED008A"/>
    <w:rsid w:val="00ED2697"/>
    <w:rsid w:val="00EF00E3"/>
    <w:rsid w:val="00EF34A9"/>
    <w:rsid w:val="00EF6C9B"/>
    <w:rsid w:val="00F13FDB"/>
    <w:rsid w:val="00F3154F"/>
    <w:rsid w:val="00F356F6"/>
    <w:rsid w:val="00F35F57"/>
    <w:rsid w:val="00F36F5A"/>
    <w:rsid w:val="00F857B7"/>
    <w:rsid w:val="00F91211"/>
    <w:rsid w:val="00F92E91"/>
    <w:rsid w:val="00FB3F2F"/>
    <w:rsid w:val="00FB4C9D"/>
    <w:rsid w:val="00FB616E"/>
    <w:rsid w:val="00FB6E68"/>
    <w:rsid w:val="00FD22E4"/>
    <w:rsid w:val="00FD2A13"/>
    <w:rsid w:val="00FD3216"/>
    <w:rsid w:val="00FF1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36D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37B90"/>
    <w:pPr>
      <w:spacing w:after="0" w:line="240" w:lineRule="auto"/>
    </w:pPr>
    <w:rPr>
      <w:rFonts w:ascii="Aptos" w:hAnsi="Aptos" w:cs="Calibri"/>
      <w:kern w:val="0"/>
      <w:sz w:val="24"/>
      <w:szCs w:val="24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after="160"/>
    </w:pPr>
    <w:rPr>
      <w:rFonts w:asciiTheme="minorHAnsi" w:hAnsiTheme="minorHAnsi" w:cstheme="minorBidi"/>
      <w:kern w:val="2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</w:pPr>
    <w:rPr>
      <w:rFonts w:ascii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</w:pPr>
    <w:rPr>
      <w:rFonts w:ascii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Hipercze">
    <w:name w:val="Hyperlink"/>
    <w:basedOn w:val="Domylnaczcionkaakapitu"/>
    <w:uiPriority w:val="99"/>
    <w:semiHidden/>
    <w:unhideWhenUsed/>
    <w:rsid w:val="00BD3FBC"/>
    <w:rPr>
      <w:color w:val="0000FF"/>
      <w:u w:val="single"/>
    </w:rPr>
  </w:style>
  <w:style w:type="character" w:customStyle="1" w:styleId="gmail-citation-856">
    <w:name w:val="gmail-citation-856"/>
    <w:basedOn w:val="Domylnaczcionkaakapitu"/>
    <w:rsid w:val="00BD3FBC"/>
  </w:style>
  <w:style w:type="character" w:customStyle="1" w:styleId="gmail-citation-855">
    <w:name w:val="gmail-citation-855"/>
    <w:basedOn w:val="Domylnaczcionkaakapitu"/>
    <w:rsid w:val="00BD3FBC"/>
  </w:style>
  <w:style w:type="paragraph" w:customStyle="1" w:styleId="isselectedend">
    <w:name w:val="isselectedend"/>
    <w:basedOn w:val="Normalny"/>
    <w:rsid w:val="00BD3FB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nyWeb">
    <w:name w:val="Normal (Web)"/>
    <w:basedOn w:val="Normalny"/>
    <w:uiPriority w:val="99"/>
    <w:unhideWhenUsed/>
    <w:rsid w:val="00BD3FB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gmaildefault">
    <w:name w:val="gmail_default"/>
    <w:basedOn w:val="Domylnaczcionkaakapitu"/>
    <w:rsid w:val="00D24767"/>
  </w:style>
  <w:style w:type="character" w:customStyle="1" w:styleId="gmail-citation-848">
    <w:name w:val="gmail-citation-848"/>
    <w:basedOn w:val="Domylnaczcionkaakapitu"/>
    <w:rsid w:val="00337B90"/>
  </w:style>
  <w:style w:type="paragraph" w:styleId="Tekstdymka">
    <w:name w:val="Balloon Text"/>
    <w:basedOn w:val="Normalny"/>
    <w:link w:val="TekstdymkaZnak"/>
    <w:uiPriority w:val="99"/>
    <w:semiHidden/>
    <w:unhideWhenUsed/>
    <w:rsid w:val="00CB14A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14AB"/>
    <w:rPr>
      <w:rFonts w:ascii="Tahoma" w:hAnsi="Tahoma" w:cs="Tahoma"/>
      <w:kern w:val="0"/>
      <w:sz w:val="16"/>
      <w:szCs w:val="16"/>
      <w:lang w:eastAsia="pl-PL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37B90"/>
    <w:pPr>
      <w:spacing w:after="0" w:line="240" w:lineRule="auto"/>
    </w:pPr>
    <w:rPr>
      <w:rFonts w:ascii="Aptos" w:hAnsi="Aptos" w:cs="Calibri"/>
      <w:kern w:val="0"/>
      <w:sz w:val="24"/>
      <w:szCs w:val="24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after="160"/>
    </w:pPr>
    <w:rPr>
      <w:rFonts w:asciiTheme="minorHAnsi" w:hAnsiTheme="minorHAnsi" w:cstheme="minorBidi"/>
      <w:kern w:val="2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</w:pPr>
    <w:rPr>
      <w:rFonts w:ascii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</w:pPr>
    <w:rPr>
      <w:rFonts w:ascii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Hipercze">
    <w:name w:val="Hyperlink"/>
    <w:basedOn w:val="Domylnaczcionkaakapitu"/>
    <w:uiPriority w:val="99"/>
    <w:semiHidden/>
    <w:unhideWhenUsed/>
    <w:rsid w:val="00BD3FBC"/>
    <w:rPr>
      <w:color w:val="0000FF"/>
      <w:u w:val="single"/>
    </w:rPr>
  </w:style>
  <w:style w:type="character" w:customStyle="1" w:styleId="gmail-citation-856">
    <w:name w:val="gmail-citation-856"/>
    <w:basedOn w:val="Domylnaczcionkaakapitu"/>
    <w:rsid w:val="00BD3FBC"/>
  </w:style>
  <w:style w:type="character" w:customStyle="1" w:styleId="gmail-citation-855">
    <w:name w:val="gmail-citation-855"/>
    <w:basedOn w:val="Domylnaczcionkaakapitu"/>
    <w:rsid w:val="00BD3FBC"/>
  </w:style>
  <w:style w:type="paragraph" w:customStyle="1" w:styleId="isselectedend">
    <w:name w:val="isselectedend"/>
    <w:basedOn w:val="Normalny"/>
    <w:rsid w:val="00BD3FB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nyWeb">
    <w:name w:val="Normal (Web)"/>
    <w:basedOn w:val="Normalny"/>
    <w:uiPriority w:val="99"/>
    <w:unhideWhenUsed/>
    <w:rsid w:val="00BD3FB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gmaildefault">
    <w:name w:val="gmail_default"/>
    <w:basedOn w:val="Domylnaczcionkaakapitu"/>
    <w:rsid w:val="00D24767"/>
  </w:style>
  <w:style w:type="character" w:customStyle="1" w:styleId="gmail-citation-848">
    <w:name w:val="gmail-citation-848"/>
    <w:basedOn w:val="Domylnaczcionkaakapitu"/>
    <w:rsid w:val="00337B90"/>
  </w:style>
  <w:style w:type="paragraph" w:styleId="Tekstdymka">
    <w:name w:val="Balloon Text"/>
    <w:basedOn w:val="Normalny"/>
    <w:link w:val="TekstdymkaZnak"/>
    <w:uiPriority w:val="99"/>
    <w:semiHidden/>
    <w:unhideWhenUsed/>
    <w:rsid w:val="00CB14A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14AB"/>
    <w:rPr>
      <w:rFonts w:ascii="Tahoma" w:hAnsi="Tahoma" w:cs="Tahoma"/>
      <w:kern w:val="0"/>
      <w:sz w:val="16"/>
      <w:szCs w:val="16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1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5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b.redmer</cp:lastModifiedBy>
  <cp:revision>4</cp:revision>
  <cp:lastPrinted>2026-03-12T12:10:00Z</cp:lastPrinted>
  <dcterms:created xsi:type="dcterms:W3CDTF">2026-03-24T06:47:00Z</dcterms:created>
  <dcterms:modified xsi:type="dcterms:W3CDTF">2026-03-24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